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3, PR06. Modelos actualizados de los ítems de arquitectura impactados por el proyecto, del proyecto Gobierno SOA: Políticas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9aaea2 del 11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br w:type="page"/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11T21:26:02Z</dcterms:created>
  <dcterms:modified xsi:type="dcterms:W3CDTF">2023-07-11T21:26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